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465CF" w14:textId="2B9B2669" w:rsidR="00575888" w:rsidRDefault="000900BF" w:rsidP="00DF72AA">
      <w:pPr>
        <w:pStyle w:val="Title"/>
        <w:jc w:val="center"/>
      </w:pPr>
      <w:r w:rsidRPr="000900BF">
        <w:t>PROJ</w:t>
      </w:r>
      <w:r>
        <w:t>4</w:t>
      </w:r>
      <w:r w:rsidR="001179BF">
        <w:t xml:space="preserve"> – Security Audit</w:t>
      </w:r>
    </w:p>
    <w:p w14:paraId="6B210D15" w14:textId="13D8A7A4" w:rsidR="000900BF" w:rsidRPr="00DF72AA" w:rsidRDefault="000900BF" w:rsidP="00DF72AA">
      <w:pPr>
        <w:pStyle w:val="Heading1"/>
        <w:rPr>
          <w:b/>
          <w:bCs/>
        </w:rPr>
      </w:pPr>
      <w:r w:rsidRPr="00DF72AA">
        <w:rPr>
          <w:b/>
          <w:bCs/>
        </w:rPr>
        <w:t>PART A</w:t>
      </w:r>
    </w:p>
    <w:p w14:paraId="6DFFC222" w14:textId="3ED3DC54" w:rsidR="000900BF" w:rsidRDefault="000900BF" w:rsidP="00F33F79">
      <w:pPr>
        <w:pStyle w:val="ListParagraph"/>
        <w:numPr>
          <w:ilvl w:val="0"/>
          <w:numId w:val="1"/>
        </w:numPr>
        <w:rPr>
          <w:b/>
          <w:bCs/>
        </w:rPr>
      </w:pPr>
      <w:r w:rsidRPr="00F33F79">
        <w:rPr>
          <w:b/>
          <w:bCs/>
        </w:rPr>
        <w:t>Check final application in a Desktop version of Chrome &amp; Firefox + IOS and Android phones</w:t>
      </w:r>
    </w:p>
    <w:p w14:paraId="60B855D6" w14:textId="11E87FC9" w:rsidR="002D4769" w:rsidRPr="003A051F" w:rsidRDefault="001E7F80" w:rsidP="002D4769">
      <w:pPr>
        <w:ind w:left="360"/>
        <w:rPr>
          <w:u w:val="single"/>
        </w:rPr>
      </w:pPr>
      <w:r w:rsidRPr="003A051F">
        <w:rPr>
          <w:u w:val="single"/>
        </w:rPr>
        <w:t xml:space="preserve">Final </w:t>
      </w:r>
      <w:r w:rsidR="002D4769" w:rsidRPr="003A051F">
        <w:rPr>
          <w:u w:val="single"/>
        </w:rPr>
        <w:t xml:space="preserve">Applications are located </w:t>
      </w:r>
      <w:r w:rsidRPr="003A051F">
        <w:rPr>
          <w:u w:val="single"/>
        </w:rPr>
        <w:t>at the below URLs:</w:t>
      </w:r>
    </w:p>
    <w:p w14:paraId="1F7AFE44" w14:textId="6574C567" w:rsidR="001E7F80" w:rsidRDefault="00DE1D7E" w:rsidP="002D4769">
      <w:pPr>
        <w:ind w:left="360"/>
      </w:pPr>
      <w:r>
        <w:t xml:space="preserve">Normal app: </w:t>
      </w:r>
      <w:hyperlink r:id="rId8" w:history="1">
        <w:r w:rsidRPr="001B521E">
          <w:rPr>
            <w:rStyle w:val="Hyperlink"/>
          </w:rPr>
          <w:t>https://malloriecini.com/</w:t>
        </w:r>
      </w:hyperlink>
      <w:r>
        <w:t xml:space="preserve"> </w:t>
      </w:r>
    </w:p>
    <w:p w14:paraId="5D3FAA8C" w14:textId="7427465F" w:rsidR="00DE1D7E" w:rsidRPr="002D4769" w:rsidRDefault="006770E7" w:rsidP="00A11E93">
      <w:pPr>
        <w:ind w:left="360"/>
      </w:pPr>
      <w:r>
        <w:t xml:space="preserve">Admin app: </w:t>
      </w:r>
      <w:hyperlink r:id="rId9" w:history="1">
        <w:r w:rsidR="00387FF5" w:rsidRPr="00BA67A8">
          <w:rPr>
            <w:rStyle w:val="Hyperlink"/>
          </w:rPr>
          <w:t>https://adminpanel.malloriecini.com/</w:t>
        </w:r>
      </w:hyperlink>
      <w:r w:rsidR="00387FF5">
        <w:t xml:space="preserve"> </w:t>
      </w:r>
    </w:p>
    <w:p w14:paraId="6090D833" w14:textId="65C79B74" w:rsidR="00075C40" w:rsidRPr="00F531EF" w:rsidRDefault="00A45F6B" w:rsidP="00417911">
      <w:pPr>
        <w:pStyle w:val="Heading3"/>
        <w:jc w:val="center"/>
      </w:pPr>
      <w:r w:rsidRPr="00F531EF">
        <w:t>Android</w:t>
      </w:r>
    </w:p>
    <w:p w14:paraId="380A43F9" w14:textId="7C520CD5" w:rsidR="00B42FE2" w:rsidRPr="00D4414A" w:rsidRDefault="00B42FE2" w:rsidP="00B42FE2">
      <w:pPr>
        <w:ind w:left="360"/>
        <w:rPr>
          <w:u w:val="single"/>
        </w:rPr>
      </w:pPr>
      <w:r w:rsidRPr="00D4414A">
        <w:rPr>
          <w:u w:val="single"/>
        </w:rPr>
        <w:t>Home</w:t>
      </w:r>
    </w:p>
    <w:p w14:paraId="5F952E20" w14:textId="04A28A92" w:rsidR="00B42FE2" w:rsidRDefault="005A00D7" w:rsidP="00B42FE2">
      <w:pPr>
        <w:ind w:left="360"/>
        <w:rPr>
          <w:u w:val="single"/>
        </w:rPr>
      </w:pPr>
      <w:r>
        <w:rPr>
          <w:noProof/>
        </w:rPr>
        <w:drawing>
          <wp:inline distT="0" distB="0" distL="0" distR="0" wp14:anchorId="1F37A0D6" wp14:editId="4181B6CF">
            <wp:extent cx="1445260" cy="2970376"/>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29088" cy="3142664"/>
                    </a:xfrm>
                    <a:prstGeom prst="rect">
                      <a:avLst/>
                    </a:prstGeom>
                    <a:noFill/>
                    <a:ln>
                      <a:noFill/>
                    </a:ln>
                  </pic:spPr>
                </pic:pic>
              </a:graphicData>
            </a:graphic>
          </wp:inline>
        </w:drawing>
      </w:r>
    </w:p>
    <w:p w14:paraId="6AAABAC9" w14:textId="59523406" w:rsidR="00807E69" w:rsidRDefault="00807E69" w:rsidP="00B42FE2">
      <w:pPr>
        <w:ind w:left="360"/>
        <w:rPr>
          <w:u w:val="single"/>
        </w:rPr>
      </w:pPr>
      <w:r>
        <w:rPr>
          <w:u w:val="single"/>
        </w:rPr>
        <w:t xml:space="preserve">Dark Mode from </w:t>
      </w:r>
      <w:r w:rsidR="003D6264">
        <w:rPr>
          <w:u w:val="single"/>
        </w:rPr>
        <w:t>s</w:t>
      </w:r>
      <w:r>
        <w:rPr>
          <w:u w:val="single"/>
        </w:rPr>
        <w:t>ystem colours</w:t>
      </w:r>
    </w:p>
    <w:p w14:paraId="76A698EF" w14:textId="1DB473B7" w:rsidR="00807E69" w:rsidRPr="00D4414A" w:rsidRDefault="00F6719E" w:rsidP="00B42FE2">
      <w:pPr>
        <w:ind w:left="360"/>
        <w:rPr>
          <w:u w:val="single"/>
        </w:rPr>
      </w:pPr>
      <w:r>
        <w:rPr>
          <w:noProof/>
        </w:rPr>
        <w:drawing>
          <wp:inline distT="0" distB="0" distL="0" distR="0" wp14:anchorId="2EC8077A" wp14:editId="1D4DD704">
            <wp:extent cx="1445296" cy="2970449"/>
            <wp:effectExtent l="0" t="0" r="254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75566" cy="3032661"/>
                    </a:xfrm>
                    <a:prstGeom prst="rect">
                      <a:avLst/>
                    </a:prstGeom>
                    <a:noFill/>
                    <a:ln>
                      <a:noFill/>
                    </a:ln>
                  </pic:spPr>
                </pic:pic>
              </a:graphicData>
            </a:graphic>
          </wp:inline>
        </w:drawing>
      </w:r>
    </w:p>
    <w:p w14:paraId="0FCC3987" w14:textId="23AA0323" w:rsidR="00B42FE2" w:rsidRPr="00D4414A" w:rsidRDefault="00B42FE2" w:rsidP="00B42FE2">
      <w:pPr>
        <w:ind w:left="360"/>
        <w:rPr>
          <w:u w:val="single"/>
        </w:rPr>
      </w:pPr>
      <w:r w:rsidRPr="00D4414A">
        <w:rPr>
          <w:u w:val="single"/>
        </w:rPr>
        <w:lastRenderedPageBreak/>
        <w:t>Login</w:t>
      </w:r>
    </w:p>
    <w:p w14:paraId="4C47103C" w14:textId="363B9AB1" w:rsidR="00B42FE2" w:rsidRPr="00D4414A" w:rsidRDefault="005A00D7" w:rsidP="00B42FE2">
      <w:pPr>
        <w:ind w:left="360"/>
        <w:rPr>
          <w:u w:val="single"/>
        </w:rPr>
      </w:pPr>
      <w:r>
        <w:rPr>
          <w:noProof/>
        </w:rPr>
        <w:drawing>
          <wp:inline distT="0" distB="0" distL="0" distR="0" wp14:anchorId="27AA57B0" wp14:editId="0E6623BD">
            <wp:extent cx="1779634" cy="3657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97905" cy="3695151"/>
                    </a:xfrm>
                    <a:prstGeom prst="rect">
                      <a:avLst/>
                    </a:prstGeom>
                    <a:noFill/>
                    <a:ln>
                      <a:noFill/>
                    </a:ln>
                  </pic:spPr>
                </pic:pic>
              </a:graphicData>
            </a:graphic>
          </wp:inline>
        </w:drawing>
      </w:r>
    </w:p>
    <w:p w14:paraId="79CDD311" w14:textId="10C91F8E" w:rsidR="00B42FE2" w:rsidRDefault="00B42FE2" w:rsidP="00B42FE2">
      <w:pPr>
        <w:ind w:left="360"/>
        <w:rPr>
          <w:u w:val="single"/>
        </w:rPr>
      </w:pPr>
      <w:r w:rsidRPr="00D4414A">
        <w:rPr>
          <w:u w:val="single"/>
        </w:rPr>
        <w:t>Register</w:t>
      </w:r>
    </w:p>
    <w:p w14:paraId="7FB6E226" w14:textId="13BCF795" w:rsidR="00765B62" w:rsidRPr="00765B62" w:rsidRDefault="005A00D7" w:rsidP="00B42FE2">
      <w:pPr>
        <w:ind w:left="360"/>
      </w:pPr>
      <w:r>
        <w:rPr>
          <w:noProof/>
        </w:rPr>
        <w:drawing>
          <wp:inline distT="0" distB="0" distL="0" distR="0" wp14:anchorId="5372CBD2" wp14:editId="587FD715">
            <wp:extent cx="1844642" cy="3791204"/>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66070" cy="3835244"/>
                    </a:xfrm>
                    <a:prstGeom prst="rect">
                      <a:avLst/>
                    </a:prstGeom>
                    <a:noFill/>
                    <a:ln>
                      <a:noFill/>
                    </a:ln>
                  </pic:spPr>
                </pic:pic>
              </a:graphicData>
            </a:graphic>
          </wp:inline>
        </w:drawing>
      </w:r>
    </w:p>
    <w:p w14:paraId="4923A804" w14:textId="1AD0E694" w:rsidR="006A461D" w:rsidRPr="00F531EF" w:rsidRDefault="000D264E" w:rsidP="00417911">
      <w:pPr>
        <w:pStyle w:val="Heading3"/>
        <w:jc w:val="center"/>
      </w:pPr>
      <w:r w:rsidRPr="00F531EF">
        <w:t>i</w:t>
      </w:r>
      <w:r w:rsidR="006A461D" w:rsidRPr="00F531EF">
        <w:t>OS</w:t>
      </w:r>
    </w:p>
    <w:p w14:paraId="6811C122" w14:textId="6ABFBC7F" w:rsidR="00BD304A" w:rsidRDefault="00BD304A" w:rsidP="00E34A5E">
      <w:pPr>
        <w:ind w:left="360"/>
        <w:rPr>
          <w:u w:val="single"/>
        </w:rPr>
      </w:pPr>
      <w:r w:rsidRPr="00D4414A">
        <w:rPr>
          <w:u w:val="single"/>
        </w:rPr>
        <w:t>Home</w:t>
      </w:r>
    </w:p>
    <w:p w14:paraId="58AF444E" w14:textId="33F94849" w:rsidR="00E34A5E" w:rsidRPr="00E34A5E" w:rsidRDefault="00CD41B8" w:rsidP="00E34A5E">
      <w:pPr>
        <w:ind w:left="360"/>
      </w:pPr>
      <w:r>
        <w:rPr>
          <w:noProof/>
        </w:rPr>
        <w:lastRenderedPageBreak/>
        <w:drawing>
          <wp:inline distT="0" distB="0" distL="0" distR="0" wp14:anchorId="7D56F341" wp14:editId="74B904B9">
            <wp:extent cx="1919605" cy="4154729"/>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27976" cy="4172847"/>
                    </a:xfrm>
                    <a:prstGeom prst="rect">
                      <a:avLst/>
                    </a:prstGeom>
                  </pic:spPr>
                </pic:pic>
              </a:graphicData>
            </a:graphic>
          </wp:inline>
        </w:drawing>
      </w:r>
    </w:p>
    <w:p w14:paraId="036CC81E" w14:textId="7F45CADC" w:rsidR="00CD41B8" w:rsidRDefault="00BD304A" w:rsidP="00BD304A">
      <w:pPr>
        <w:ind w:left="360"/>
        <w:rPr>
          <w:u w:val="single"/>
        </w:rPr>
      </w:pPr>
      <w:r w:rsidRPr="00D4414A">
        <w:rPr>
          <w:u w:val="single"/>
        </w:rPr>
        <w:t>Login</w:t>
      </w:r>
    </w:p>
    <w:p w14:paraId="0C2B2D3E" w14:textId="5BF93B82" w:rsidR="00BD304A" w:rsidRPr="00D4414A" w:rsidRDefault="00CD41B8" w:rsidP="00BD304A">
      <w:pPr>
        <w:ind w:left="360"/>
        <w:rPr>
          <w:u w:val="single"/>
        </w:rPr>
      </w:pPr>
      <w:r>
        <w:rPr>
          <w:noProof/>
          <w:u w:val="single"/>
        </w:rPr>
        <w:drawing>
          <wp:inline distT="0" distB="0" distL="0" distR="0" wp14:anchorId="5705D1E4" wp14:editId="0D0AF97F">
            <wp:extent cx="1920146" cy="4155902"/>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41621" cy="4202382"/>
                    </a:xfrm>
                    <a:prstGeom prst="rect">
                      <a:avLst/>
                    </a:prstGeom>
                  </pic:spPr>
                </pic:pic>
              </a:graphicData>
            </a:graphic>
          </wp:inline>
        </w:drawing>
      </w:r>
    </w:p>
    <w:p w14:paraId="6F73489C" w14:textId="0AD406F4" w:rsidR="00BD304A" w:rsidRPr="00D4414A" w:rsidRDefault="00BD304A" w:rsidP="00BD304A">
      <w:pPr>
        <w:ind w:left="360"/>
        <w:rPr>
          <w:u w:val="single"/>
        </w:rPr>
      </w:pPr>
    </w:p>
    <w:p w14:paraId="34B58581" w14:textId="77777777" w:rsidR="00BD304A" w:rsidRPr="00D4414A" w:rsidRDefault="00BD304A" w:rsidP="00BD304A">
      <w:pPr>
        <w:ind w:left="360"/>
        <w:rPr>
          <w:u w:val="single"/>
        </w:rPr>
      </w:pPr>
      <w:r w:rsidRPr="00D4414A">
        <w:rPr>
          <w:u w:val="single"/>
        </w:rPr>
        <w:t>Register</w:t>
      </w:r>
    </w:p>
    <w:p w14:paraId="024E4117" w14:textId="3F0A72B8" w:rsidR="006A461D" w:rsidRPr="00F20595" w:rsidRDefault="00CD41B8" w:rsidP="009B310C">
      <w:pPr>
        <w:ind w:left="360"/>
      </w:pPr>
      <w:r>
        <w:rPr>
          <w:noProof/>
        </w:rPr>
        <w:drawing>
          <wp:inline distT="0" distB="0" distL="0" distR="0" wp14:anchorId="0EDFCFCB" wp14:editId="464D0FCE">
            <wp:extent cx="1757129" cy="3803073"/>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68289" cy="3827226"/>
                    </a:xfrm>
                    <a:prstGeom prst="rect">
                      <a:avLst/>
                    </a:prstGeom>
                  </pic:spPr>
                </pic:pic>
              </a:graphicData>
            </a:graphic>
          </wp:inline>
        </w:drawing>
      </w:r>
    </w:p>
    <w:p w14:paraId="4BB99F7B" w14:textId="3AC246A7" w:rsidR="001F4929" w:rsidRDefault="000900BF" w:rsidP="001F4929">
      <w:pPr>
        <w:pStyle w:val="ListParagraph"/>
        <w:numPr>
          <w:ilvl w:val="0"/>
          <w:numId w:val="1"/>
        </w:numPr>
        <w:rPr>
          <w:b/>
          <w:bCs/>
        </w:rPr>
      </w:pPr>
      <w:r w:rsidRPr="00F33F79">
        <w:rPr>
          <w:b/>
          <w:bCs/>
        </w:rPr>
        <w:t>Bring UX2, PROJ2 &amp; PROJ3 together in one .zip, write a README describing installation for operations staff</w:t>
      </w:r>
    </w:p>
    <w:p w14:paraId="4A1D43F1" w14:textId="1E50BA1A" w:rsidR="001F4929" w:rsidRDefault="005C576E" w:rsidP="001F4929">
      <w:pPr>
        <w:ind w:left="360"/>
      </w:pPr>
      <w:r>
        <w:t xml:space="preserve">Github Link: </w:t>
      </w:r>
      <w:hyperlink r:id="rId17" w:history="1">
        <w:r w:rsidR="00644582" w:rsidRPr="00C67014">
          <w:rPr>
            <w:rStyle w:val="Hyperlink"/>
          </w:rPr>
          <w:t>https://github.com/theavidcoder24/eventee2</w:t>
        </w:r>
      </w:hyperlink>
      <w:r w:rsidR="00644582">
        <w:t xml:space="preserve"> </w:t>
      </w:r>
    </w:p>
    <w:p w14:paraId="1A0026E1" w14:textId="2B4B3400" w:rsidR="00CA6F59" w:rsidRDefault="00CA6F59" w:rsidP="001F4929">
      <w:pPr>
        <w:ind w:left="360"/>
      </w:pPr>
      <w:r>
        <w:t xml:space="preserve">API </w:t>
      </w:r>
      <w:r w:rsidRPr="00602178">
        <w:rPr>
          <w:b/>
          <w:bCs/>
        </w:rPr>
        <w:t>test screenshots</w:t>
      </w:r>
      <w:r>
        <w:t xml:space="preserve"> are located in the </w:t>
      </w:r>
      <w:r w:rsidRPr="00602178">
        <w:rPr>
          <w:b/>
          <w:bCs/>
        </w:rPr>
        <w:t>debug folder</w:t>
      </w:r>
      <w:r w:rsidR="00602178" w:rsidRPr="00602178">
        <w:rPr>
          <w:b/>
          <w:bCs/>
        </w:rPr>
        <w:t xml:space="preserve"> </w:t>
      </w:r>
      <w:r w:rsidR="00602178">
        <w:t xml:space="preserve">while the </w:t>
      </w:r>
      <w:r w:rsidR="00602178" w:rsidRPr="00602178">
        <w:rPr>
          <w:b/>
          <w:bCs/>
        </w:rPr>
        <w:t>test script is in the root</w:t>
      </w:r>
    </w:p>
    <w:p w14:paraId="48A4BC4F" w14:textId="62B6BC6A" w:rsidR="00332810" w:rsidRDefault="00911C3B" w:rsidP="001F4929">
      <w:pPr>
        <w:ind w:left="360"/>
      </w:pPr>
      <w:r>
        <w:rPr>
          <w:noProof/>
        </w:rPr>
        <w:drawing>
          <wp:inline distT="0" distB="0" distL="0" distR="0" wp14:anchorId="126C0600" wp14:editId="552EE06D">
            <wp:extent cx="5495925" cy="25527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95925" cy="2552700"/>
                    </a:xfrm>
                    <a:prstGeom prst="rect">
                      <a:avLst/>
                    </a:prstGeom>
                  </pic:spPr>
                </pic:pic>
              </a:graphicData>
            </a:graphic>
          </wp:inline>
        </w:drawing>
      </w:r>
    </w:p>
    <w:p w14:paraId="1767153D" w14:textId="55FBB570" w:rsidR="00E8236A" w:rsidRDefault="00B245B0" w:rsidP="001F4929">
      <w:pPr>
        <w:ind w:left="360"/>
      </w:pPr>
      <w:r>
        <w:rPr>
          <w:noProof/>
        </w:rPr>
        <w:lastRenderedPageBreak/>
        <w:drawing>
          <wp:inline distT="0" distB="0" distL="0" distR="0" wp14:anchorId="346C646D" wp14:editId="69627248">
            <wp:extent cx="5731510" cy="231267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312670"/>
                    </a:xfrm>
                    <a:prstGeom prst="rect">
                      <a:avLst/>
                    </a:prstGeom>
                  </pic:spPr>
                </pic:pic>
              </a:graphicData>
            </a:graphic>
          </wp:inline>
        </w:drawing>
      </w:r>
    </w:p>
    <w:p w14:paraId="17B97324" w14:textId="77777777" w:rsidR="00291A33" w:rsidRPr="00291A33" w:rsidRDefault="000900BF" w:rsidP="00C4771F">
      <w:pPr>
        <w:pStyle w:val="ListParagraph"/>
        <w:numPr>
          <w:ilvl w:val="0"/>
          <w:numId w:val="1"/>
        </w:numPr>
        <w:rPr>
          <w:b/>
          <w:bCs/>
        </w:rPr>
      </w:pPr>
      <w:r w:rsidRPr="00F33F79">
        <w:rPr>
          <w:b/>
          <w:bCs/>
        </w:rPr>
        <w:t>Include in the README all the technologies used in the app, places where they were used and versions you recommend</w:t>
      </w:r>
    </w:p>
    <w:p w14:paraId="594ED401" w14:textId="6D80C915" w:rsidR="00C4771F" w:rsidRDefault="00291A33" w:rsidP="00291A33">
      <w:pPr>
        <w:ind w:firstLine="360"/>
      </w:pPr>
      <w:r w:rsidRPr="00291A33">
        <w:t>The README.md is within the root of the directory which is also in the GitHub Repository.</w:t>
      </w:r>
    </w:p>
    <w:p w14:paraId="00AF1AE0" w14:textId="58A6BABF" w:rsidR="00565675" w:rsidRPr="00291A33" w:rsidRDefault="004A0CE6" w:rsidP="00291A33">
      <w:pPr>
        <w:ind w:firstLine="360"/>
        <w:rPr>
          <w:b/>
          <w:bCs/>
        </w:rPr>
      </w:pPr>
      <w:hyperlink r:id="rId20" w:history="1">
        <w:r w:rsidR="00565675" w:rsidRPr="00C67014">
          <w:rPr>
            <w:rStyle w:val="Hyperlink"/>
          </w:rPr>
          <w:t>https://github.com/theavidcoder24/eventee2</w:t>
        </w:r>
      </w:hyperlink>
      <w:r w:rsidR="00565675">
        <w:t xml:space="preserve"> </w:t>
      </w:r>
    </w:p>
    <w:p w14:paraId="18A8DFF9" w14:textId="3D48DC5F" w:rsidR="000900BF" w:rsidRDefault="000900BF" w:rsidP="00F33F79">
      <w:pPr>
        <w:pStyle w:val="ListParagraph"/>
        <w:numPr>
          <w:ilvl w:val="0"/>
          <w:numId w:val="1"/>
        </w:numPr>
        <w:rPr>
          <w:b/>
          <w:bCs/>
        </w:rPr>
      </w:pPr>
      <w:r w:rsidRPr="00F33F79">
        <w:rPr>
          <w:b/>
          <w:bCs/>
        </w:rPr>
        <w:t>Confirm functionality in relation to plan PROJ1 highlight areas that changed, or were not implemented.</w:t>
      </w:r>
    </w:p>
    <w:p w14:paraId="3B8A08DA" w14:textId="761B77D0" w:rsidR="00EB5662" w:rsidRPr="000802F6" w:rsidRDefault="00EB5662" w:rsidP="00EB5662">
      <w:pPr>
        <w:spacing w:before="100" w:beforeAutospacing="1" w:after="100" w:afterAutospacing="1" w:line="240" w:lineRule="auto"/>
        <w:ind w:left="360"/>
        <w:rPr>
          <w:rFonts w:eastAsia="Times New Roman" w:cstheme="minorHAnsi"/>
          <w:sz w:val="21"/>
          <w:szCs w:val="21"/>
          <w:u w:val="single"/>
          <w:lang w:eastAsia="en-AU"/>
        </w:rPr>
      </w:pPr>
      <w:r w:rsidRPr="000802F6">
        <w:rPr>
          <w:rFonts w:eastAsia="Times New Roman" w:cstheme="minorHAnsi"/>
          <w:sz w:val="21"/>
          <w:szCs w:val="21"/>
          <w:u w:val="single"/>
          <w:lang w:eastAsia="en-AU"/>
        </w:rPr>
        <w:t>Completed and Functional</w:t>
      </w:r>
    </w:p>
    <w:p w14:paraId="31C0D4D3" w14:textId="7DC9A348" w:rsidR="00A7703E" w:rsidRPr="000802F6" w:rsidRDefault="00A7703E"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Users can register</w:t>
      </w:r>
      <w:r w:rsidR="007E051C" w:rsidRPr="000802F6">
        <w:rPr>
          <w:rFonts w:eastAsia="Times New Roman" w:cstheme="minorHAnsi"/>
          <w:sz w:val="21"/>
          <w:szCs w:val="21"/>
          <w:lang w:eastAsia="en-AU"/>
        </w:rPr>
        <w:t xml:space="preserve"> </w:t>
      </w:r>
      <w:r w:rsidR="00BC3A3D" w:rsidRPr="000802F6">
        <w:rPr>
          <w:rFonts w:eastAsia="Times New Roman" w:cstheme="minorHAnsi"/>
          <w:sz w:val="21"/>
          <w:szCs w:val="21"/>
          <w:lang w:eastAsia="en-AU"/>
        </w:rPr>
        <w:t>successfully and is implemented</w:t>
      </w:r>
    </w:p>
    <w:p w14:paraId="2A8FE7BF" w14:textId="6F45FE99" w:rsidR="00AE4830" w:rsidRPr="000802F6" w:rsidRDefault="00AE4830" w:rsidP="00AE4830">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Users can login successfully and is implemented</w:t>
      </w:r>
    </w:p>
    <w:p w14:paraId="482967E4" w14:textId="77898EFA" w:rsidR="00CF6DBF" w:rsidRPr="000802F6" w:rsidRDefault="00CF6DBF" w:rsidP="009B337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 xml:space="preserve">Only users with access rights that are labelled “Admin” </w:t>
      </w:r>
      <w:r w:rsidR="005E516F" w:rsidRPr="000802F6">
        <w:rPr>
          <w:rFonts w:eastAsia="Times New Roman" w:cstheme="minorHAnsi"/>
          <w:sz w:val="21"/>
          <w:szCs w:val="21"/>
          <w:lang w:eastAsia="en-AU"/>
        </w:rPr>
        <w:t>can login successfully to the admin panel which is implemented</w:t>
      </w:r>
    </w:p>
    <w:p w14:paraId="348A30C3" w14:textId="79BF98C2" w:rsidR="00CA29B7" w:rsidRPr="000802F6" w:rsidRDefault="00D27959"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The user login status is able to be checked at all times which is implemented</w:t>
      </w:r>
    </w:p>
    <w:p w14:paraId="347D6BD4" w14:textId="5E83A8BB" w:rsidR="00CA29B7" w:rsidRPr="000802F6" w:rsidRDefault="00995558"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The user is able to logout thus ending the session and has been implemented</w:t>
      </w:r>
    </w:p>
    <w:p w14:paraId="4A9E6654" w14:textId="4F1BC88F" w:rsidR="00CA29B7" w:rsidRPr="000802F6" w:rsidRDefault="002862E4"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Create events has been implemented into the application allowing the user to make custom events for the community to see</w:t>
      </w:r>
    </w:p>
    <w:p w14:paraId="39C874D7" w14:textId="1AC1C15B" w:rsidR="00CA29B7" w:rsidRPr="000802F6" w:rsidRDefault="000F143A"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 xml:space="preserve">User can display all events in a tabular view </w:t>
      </w:r>
    </w:p>
    <w:p w14:paraId="5A372B27" w14:textId="2CAAB485" w:rsidR="00CA29B7" w:rsidRPr="000802F6" w:rsidRDefault="00A04E85"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When a user brings up the update event form a function is implemented to autofill the form</w:t>
      </w:r>
    </w:p>
    <w:p w14:paraId="117F6936" w14:textId="07FEA5DE" w:rsidR="00CA29B7" w:rsidRPr="000802F6" w:rsidRDefault="00C00271"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The user can update events by clicking a single button to open a modal and save the changes to the database</w:t>
      </w:r>
    </w:p>
    <w:p w14:paraId="2F3AFCF5" w14:textId="6DE0892D" w:rsidR="0028666F" w:rsidRPr="000802F6" w:rsidRDefault="007519C7" w:rsidP="00E1627A">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The user is able to delete events from the database (will be implemented to be only the user specific events that the user has signed up to only removing it from their profile but keeping it in the events table database in the future)</w:t>
      </w:r>
    </w:p>
    <w:p w14:paraId="31EF6FC0" w14:textId="606ECD52" w:rsidR="00D821A7" w:rsidRDefault="00D821A7" w:rsidP="00E1627A">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Facebook login api works only in deployment with a HTTPS certificate present</w:t>
      </w:r>
      <w:r w:rsidR="00E03935">
        <w:rPr>
          <w:rFonts w:eastAsia="Times New Roman" w:cstheme="minorHAnsi"/>
          <w:sz w:val="21"/>
          <w:szCs w:val="21"/>
          <w:lang w:eastAsia="en-AU"/>
        </w:rPr>
        <w:t xml:space="preserve"> but is implemented</w:t>
      </w:r>
    </w:p>
    <w:p w14:paraId="5F72885E" w14:textId="77777777" w:rsidR="00D762A5" w:rsidRDefault="000058A9" w:rsidP="00D762A5">
      <w:pPr>
        <w:numPr>
          <w:ilvl w:val="0"/>
          <w:numId w:val="3"/>
        </w:numPr>
        <w:spacing w:before="100" w:beforeAutospacing="1" w:after="100" w:afterAutospacing="1" w:line="240" w:lineRule="auto"/>
        <w:rPr>
          <w:rFonts w:eastAsia="Times New Roman" w:cstheme="minorHAnsi"/>
          <w:sz w:val="21"/>
          <w:szCs w:val="21"/>
          <w:lang w:eastAsia="en-AU"/>
        </w:rPr>
      </w:pPr>
      <w:r>
        <w:rPr>
          <w:rFonts w:eastAsia="Times New Roman" w:cstheme="minorHAnsi"/>
          <w:sz w:val="21"/>
          <w:szCs w:val="21"/>
          <w:lang w:eastAsia="en-AU"/>
        </w:rPr>
        <w:t>User is able to see events based on different categories on the home page</w:t>
      </w:r>
      <w:r w:rsidR="00D762A5" w:rsidRPr="00D762A5">
        <w:rPr>
          <w:rFonts w:eastAsia="Times New Roman" w:cstheme="minorHAnsi"/>
          <w:sz w:val="21"/>
          <w:szCs w:val="21"/>
          <w:lang w:eastAsia="en-AU"/>
        </w:rPr>
        <w:t xml:space="preserve"> </w:t>
      </w:r>
    </w:p>
    <w:p w14:paraId="5F1FD3DC" w14:textId="6D9C81CF" w:rsidR="000058A9" w:rsidRPr="00D762A5" w:rsidRDefault="00D762A5" w:rsidP="00D762A5">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 xml:space="preserve">The google maps api is present within the application </w:t>
      </w:r>
      <w:r>
        <w:rPr>
          <w:rFonts w:eastAsia="Times New Roman" w:cstheme="minorHAnsi"/>
          <w:sz w:val="21"/>
          <w:szCs w:val="21"/>
          <w:lang w:eastAsia="en-AU"/>
        </w:rPr>
        <w:t xml:space="preserve">but commented out </w:t>
      </w:r>
      <w:r w:rsidRPr="000802F6">
        <w:rPr>
          <w:rFonts w:eastAsia="Times New Roman" w:cstheme="minorHAnsi"/>
          <w:sz w:val="21"/>
          <w:szCs w:val="21"/>
          <w:lang w:eastAsia="en-AU"/>
        </w:rPr>
        <w:t>so it can be activated if needed</w:t>
      </w:r>
    </w:p>
    <w:p w14:paraId="2ABCA6F8" w14:textId="6CF6FBFD" w:rsidR="00EB5662" w:rsidRPr="000802F6" w:rsidRDefault="00AD3CDA" w:rsidP="00EB5662">
      <w:pPr>
        <w:spacing w:before="100" w:beforeAutospacing="1" w:after="100" w:afterAutospacing="1" w:line="240" w:lineRule="auto"/>
        <w:ind w:left="360"/>
        <w:rPr>
          <w:rFonts w:eastAsia="Times New Roman" w:cstheme="minorHAnsi"/>
          <w:sz w:val="21"/>
          <w:szCs w:val="21"/>
          <w:u w:val="single"/>
          <w:lang w:eastAsia="en-AU"/>
        </w:rPr>
      </w:pPr>
      <w:r w:rsidRPr="000802F6">
        <w:rPr>
          <w:rFonts w:eastAsia="Times New Roman" w:cstheme="minorHAnsi"/>
          <w:sz w:val="21"/>
          <w:szCs w:val="21"/>
          <w:u w:val="single"/>
          <w:lang w:eastAsia="en-AU"/>
        </w:rPr>
        <w:t>Not Implemented</w:t>
      </w:r>
      <w:r w:rsidR="00FA70CA">
        <w:rPr>
          <w:rFonts w:eastAsia="Times New Roman" w:cstheme="minorHAnsi"/>
          <w:sz w:val="21"/>
          <w:szCs w:val="21"/>
          <w:u w:val="single"/>
          <w:lang w:eastAsia="en-AU"/>
        </w:rPr>
        <w:t xml:space="preserve"> as of yet</w:t>
      </w:r>
    </w:p>
    <w:p w14:paraId="5E0FA3D5" w14:textId="075F2673" w:rsidR="00EB5662" w:rsidRPr="000802F6" w:rsidRDefault="009220B2" w:rsidP="00EB566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User specific events added to their user id profile</w:t>
      </w:r>
    </w:p>
    <w:p w14:paraId="77D41821" w14:textId="7D494983"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 xml:space="preserve">User will be limited to 5 active events that they can attend. For </w:t>
      </w:r>
      <w:r w:rsidR="003D2F31" w:rsidRPr="000802F6">
        <w:rPr>
          <w:rFonts w:eastAsia="Times New Roman" w:cstheme="minorHAnsi"/>
          <w:sz w:val="21"/>
          <w:szCs w:val="21"/>
          <w:lang w:eastAsia="en-AU"/>
        </w:rPr>
        <w:t>example,</w:t>
      </w:r>
      <w:r w:rsidRPr="000802F6">
        <w:rPr>
          <w:rFonts w:eastAsia="Times New Roman" w:cstheme="minorHAnsi"/>
          <w:sz w:val="21"/>
          <w:szCs w:val="21"/>
          <w:lang w:eastAsia="en-AU"/>
        </w:rPr>
        <w:t xml:space="preserve"> if a user has 5 active events that is happening in the future, the plus sign will be removed from browse events and will return when a user has 4 or less active events which will occur when the event is in the past.</w:t>
      </w:r>
    </w:p>
    <w:p w14:paraId="1EAEB3C9"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lastRenderedPageBreak/>
        <w:t>When user is signing up, they can select some category preferences and the app will recommend them when they are nearby said categories.</w:t>
      </w:r>
    </w:p>
    <w:p w14:paraId="2F33DAFF"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See suggested events around the user’s current location in map view based on the user’s interested categories selected when registering.</w:t>
      </w:r>
    </w:p>
    <w:p w14:paraId="0B5E5A68"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The application can pinpoint events that are near the user when they enter the app and click on “Explore Events” that also integrates with Facebook events giving the user multiple options.</w:t>
      </w:r>
    </w:p>
    <w:p w14:paraId="3DBEF736"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A past event that the user signed up to will appear grey.</w:t>
      </w:r>
    </w:p>
    <w:p w14:paraId="621EABA1"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Users will be directed to the website of the event if they need to book tickets by having a link in the event description.</w:t>
      </w:r>
    </w:p>
    <w:p w14:paraId="4DAB3799"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To get your event featured at the top on Eventee you would have to pay a fee/subscription.</w:t>
      </w:r>
    </w:p>
    <w:p w14:paraId="6852B90E" w14:textId="0EF8090D"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Receive in-app notifications about upcoming events. If you are an event organizer you can receive notifications when someone has registered at your event.</w:t>
      </w:r>
    </w:p>
    <w:p w14:paraId="75137325" w14:textId="77777777" w:rsidR="001938AD" w:rsidRDefault="000900BF" w:rsidP="00F33F79">
      <w:pPr>
        <w:pStyle w:val="ListParagraph"/>
        <w:numPr>
          <w:ilvl w:val="0"/>
          <w:numId w:val="1"/>
        </w:numPr>
        <w:rPr>
          <w:b/>
          <w:bCs/>
        </w:rPr>
      </w:pPr>
      <w:r w:rsidRPr="00F33F79">
        <w:rPr>
          <w:b/>
          <w:bCs/>
        </w:rPr>
        <w:t xml:space="preserve">Write a roadmap section that confirms areas of development going forward. What bugs do you want to fix or functionality to </w:t>
      </w:r>
      <w:r w:rsidR="00621903" w:rsidRPr="00F33F79">
        <w:rPr>
          <w:b/>
          <w:bCs/>
        </w:rPr>
        <w:t>extend?</w:t>
      </w:r>
    </w:p>
    <w:p w14:paraId="36CC1B6B" w14:textId="15EF59D7" w:rsidR="00CD6979" w:rsidRDefault="00B61890" w:rsidP="00D70515">
      <w:pPr>
        <w:ind w:left="360"/>
      </w:pPr>
      <w:r w:rsidRPr="004E4133">
        <w:t>In future developments I will plan to make the application display notifications that will alert the user should they choose to set reminders about the events. The ability to upload a user profile image will also need to be implemented in the future updates of the application.</w:t>
      </w:r>
      <w:r w:rsidR="0029298E">
        <w:t xml:space="preserve"> A future implementation will let a user assign events to their user id so that they can see the events they want to attend</w:t>
      </w:r>
      <w:r w:rsidR="00D50C27">
        <w:t>.</w:t>
      </w:r>
    </w:p>
    <w:p w14:paraId="1A5646A7" w14:textId="68DC75F2" w:rsidR="00CD6979" w:rsidRDefault="007C550B" w:rsidP="00D70515">
      <w:pPr>
        <w:ind w:left="360"/>
      </w:pPr>
      <w:r>
        <w:t>Below is a boiler plate template that can be used for future implementations of said user specific events:</w:t>
      </w:r>
    </w:p>
    <w:p w14:paraId="56F5E33B" w14:textId="1A62A6AE" w:rsidR="000900BF" w:rsidRDefault="00CD6979" w:rsidP="00D70515">
      <w:pPr>
        <w:ind w:left="360"/>
      </w:pPr>
      <w:r>
        <w:rPr>
          <w:noProof/>
        </w:rPr>
        <w:lastRenderedPageBreak/>
        <w:drawing>
          <wp:inline distT="0" distB="0" distL="0" distR="0" wp14:anchorId="40EAD202" wp14:editId="68837368">
            <wp:extent cx="5731510" cy="801687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8016875"/>
                    </a:xfrm>
                    <a:prstGeom prst="rect">
                      <a:avLst/>
                    </a:prstGeom>
                  </pic:spPr>
                </pic:pic>
              </a:graphicData>
            </a:graphic>
          </wp:inline>
        </w:drawing>
      </w:r>
      <w:r w:rsidR="00FA1D0E" w:rsidRPr="004E4133">
        <w:br/>
      </w:r>
      <w:r w:rsidR="007F4BE6">
        <w:rPr>
          <w:noProof/>
        </w:rPr>
        <w:lastRenderedPageBreak/>
        <w:drawing>
          <wp:inline distT="0" distB="0" distL="0" distR="0" wp14:anchorId="55A1332E" wp14:editId="16CA8C4D">
            <wp:extent cx="5731510" cy="3095625"/>
            <wp:effectExtent l="0" t="0" r="254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095625"/>
                    </a:xfrm>
                    <a:prstGeom prst="rect">
                      <a:avLst/>
                    </a:prstGeom>
                  </pic:spPr>
                </pic:pic>
              </a:graphicData>
            </a:graphic>
          </wp:inline>
        </w:drawing>
      </w:r>
    </w:p>
    <w:p w14:paraId="5923BD3C" w14:textId="78B291AE" w:rsidR="000900BF" w:rsidRPr="00621903" w:rsidRDefault="000900BF" w:rsidP="00DF72AA">
      <w:pPr>
        <w:pStyle w:val="Heading1"/>
        <w:rPr>
          <w:b/>
          <w:bCs/>
        </w:rPr>
      </w:pPr>
      <w:r w:rsidRPr="00621903">
        <w:rPr>
          <w:b/>
          <w:bCs/>
        </w:rPr>
        <w:t>PART B</w:t>
      </w:r>
    </w:p>
    <w:p w14:paraId="227EA0D4" w14:textId="1338C9ED" w:rsidR="00090525" w:rsidRPr="00090525" w:rsidRDefault="000900BF" w:rsidP="00090525">
      <w:pPr>
        <w:pStyle w:val="ListParagraph"/>
        <w:numPr>
          <w:ilvl w:val="0"/>
          <w:numId w:val="1"/>
        </w:numPr>
      </w:pPr>
      <w:r w:rsidRPr="00F33F79">
        <w:rPr>
          <w:b/>
          <w:bCs/>
        </w:rPr>
        <w:t>Secure app by resetting/removing admin passwords</w:t>
      </w:r>
      <w:r w:rsidR="00EC41B8">
        <w:rPr>
          <w:b/>
          <w:bCs/>
        </w:rPr>
        <w:br/>
      </w:r>
      <w:r w:rsidR="00090525" w:rsidRPr="00090525">
        <w:rPr>
          <w:u w:val="single"/>
        </w:rPr>
        <w:t>User</w:t>
      </w:r>
    </w:p>
    <w:p w14:paraId="6EECB8DC" w14:textId="77777777" w:rsidR="00090525" w:rsidRPr="00090525" w:rsidRDefault="00090525" w:rsidP="00090525">
      <w:pPr>
        <w:pStyle w:val="ListParagraph"/>
      </w:pPr>
      <w:r w:rsidRPr="00090525">
        <w:t>Email: tracy@email.com</w:t>
      </w:r>
    </w:p>
    <w:p w14:paraId="0A7CB395" w14:textId="77777777" w:rsidR="00090525" w:rsidRPr="00090525" w:rsidRDefault="00090525" w:rsidP="00090525">
      <w:pPr>
        <w:pStyle w:val="ListParagraph"/>
      </w:pPr>
      <w:r w:rsidRPr="00090525">
        <w:t>Password: User1</w:t>
      </w:r>
    </w:p>
    <w:p w14:paraId="6D01FEB8" w14:textId="77777777" w:rsidR="00090525" w:rsidRPr="00090525" w:rsidRDefault="00090525" w:rsidP="00090525">
      <w:pPr>
        <w:pStyle w:val="ListParagraph"/>
      </w:pPr>
    </w:p>
    <w:p w14:paraId="0B8FC2E8" w14:textId="0A14432B" w:rsidR="00090525" w:rsidRPr="00090525" w:rsidRDefault="00090525" w:rsidP="00090525">
      <w:pPr>
        <w:pStyle w:val="ListParagraph"/>
        <w:rPr>
          <w:u w:val="single"/>
        </w:rPr>
      </w:pPr>
      <w:r w:rsidRPr="00090525">
        <w:rPr>
          <w:u w:val="single"/>
        </w:rPr>
        <w:t>Admin</w:t>
      </w:r>
    </w:p>
    <w:p w14:paraId="2534F163" w14:textId="77777777" w:rsidR="00090525" w:rsidRPr="00090525" w:rsidRDefault="00090525" w:rsidP="00090525">
      <w:pPr>
        <w:pStyle w:val="ListParagraph"/>
      </w:pPr>
      <w:r w:rsidRPr="00090525">
        <w:t>Email: derek@email.com</w:t>
      </w:r>
    </w:p>
    <w:p w14:paraId="4B1F93F8" w14:textId="46617FEB" w:rsidR="000900BF" w:rsidRDefault="00090525" w:rsidP="00090525">
      <w:pPr>
        <w:pStyle w:val="ListParagraph"/>
      </w:pPr>
      <w:r w:rsidRPr="00090525">
        <w:t>Password: admin123</w:t>
      </w:r>
    </w:p>
    <w:p w14:paraId="25753629" w14:textId="77777777" w:rsidR="00090525" w:rsidRPr="00090525" w:rsidRDefault="00090525" w:rsidP="00090525">
      <w:pPr>
        <w:pStyle w:val="ListParagraph"/>
      </w:pPr>
    </w:p>
    <w:p w14:paraId="157C5D86" w14:textId="6218A01F" w:rsidR="000900BF" w:rsidRPr="009F0785" w:rsidRDefault="000900BF" w:rsidP="00F33F79">
      <w:pPr>
        <w:pStyle w:val="ListParagraph"/>
        <w:numPr>
          <w:ilvl w:val="0"/>
          <w:numId w:val="1"/>
        </w:numPr>
        <w:rPr>
          <w:b/>
          <w:bCs/>
        </w:rPr>
      </w:pPr>
      <w:r w:rsidRPr="00F33F79">
        <w:rPr>
          <w:b/>
          <w:bCs/>
        </w:rPr>
        <w:t>Remove localhost from referrer security, add hosting domain referrer</w:t>
      </w:r>
    </w:p>
    <w:p w14:paraId="0783F552" w14:textId="79AD1AAE" w:rsidR="009673E2" w:rsidRPr="00823600" w:rsidRDefault="00F01F24" w:rsidP="00823600">
      <w:pPr>
        <w:rPr>
          <w:b/>
          <w:bCs/>
        </w:rPr>
      </w:pPr>
      <w:r>
        <w:rPr>
          <w:noProof/>
        </w:rPr>
        <w:lastRenderedPageBreak/>
        <mc:AlternateContent>
          <mc:Choice Requires="wps">
            <w:drawing>
              <wp:anchor distT="0" distB="0" distL="114300" distR="114300" simplePos="0" relativeHeight="251662336" behindDoc="0" locked="0" layoutInCell="1" allowOverlap="1" wp14:anchorId="00E56F04" wp14:editId="4051EEF1">
                <wp:simplePos x="0" y="0"/>
                <wp:positionH relativeFrom="column">
                  <wp:posOffset>60960</wp:posOffset>
                </wp:positionH>
                <wp:positionV relativeFrom="paragraph">
                  <wp:posOffset>2293620</wp:posOffset>
                </wp:positionV>
                <wp:extent cx="5326380" cy="480060"/>
                <wp:effectExtent l="0" t="0" r="26670" b="15240"/>
                <wp:wrapNone/>
                <wp:docPr id="18" name="Oval 18"/>
                <wp:cNvGraphicFramePr/>
                <a:graphic xmlns:a="http://schemas.openxmlformats.org/drawingml/2006/main">
                  <a:graphicData uri="http://schemas.microsoft.com/office/word/2010/wordprocessingShape">
                    <wps:wsp>
                      <wps:cNvSpPr/>
                      <wps:spPr>
                        <a:xfrm>
                          <a:off x="0" y="0"/>
                          <a:ext cx="5326380" cy="48006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879262" id="Oval 18" o:spid="_x0000_s1026" style="position:absolute;margin-left:4.8pt;margin-top:180.6pt;width:419.4pt;height:37.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" filled="f" strokecolor="white [3212]" strokeweight="1pt">
                <v:stroke joinstyle="miter"/>
              </v:oval>
            </w:pict>
          </mc:Fallback>
        </mc:AlternateContent>
      </w:r>
      <w:r>
        <w:rPr>
          <w:noProof/>
        </w:rPr>
        <mc:AlternateContent>
          <mc:Choice Requires="wps">
            <w:drawing>
              <wp:anchor distT="0" distB="0" distL="114300" distR="114300" simplePos="0" relativeHeight="251660288" behindDoc="0" locked="0" layoutInCell="1" allowOverlap="1" wp14:anchorId="3E39122A" wp14:editId="3EB005F5">
                <wp:simplePos x="0" y="0"/>
                <wp:positionH relativeFrom="column">
                  <wp:posOffset>228600</wp:posOffset>
                </wp:positionH>
                <wp:positionV relativeFrom="paragraph">
                  <wp:posOffset>472440</wp:posOffset>
                </wp:positionV>
                <wp:extent cx="2560320" cy="243840"/>
                <wp:effectExtent l="0" t="0" r="11430" b="22860"/>
                <wp:wrapNone/>
                <wp:docPr id="17" name="Oval 17"/>
                <wp:cNvGraphicFramePr/>
                <a:graphic xmlns:a="http://schemas.openxmlformats.org/drawingml/2006/main">
                  <a:graphicData uri="http://schemas.microsoft.com/office/word/2010/wordprocessingShape">
                    <wps:wsp>
                      <wps:cNvSpPr/>
                      <wps:spPr>
                        <a:xfrm>
                          <a:off x="0" y="0"/>
                          <a:ext cx="2560320" cy="24384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38579B" id="Oval 17" o:spid="_x0000_s1026" style="position:absolute;margin-left:18pt;margin-top:37.2pt;width:201.6pt;height:19.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" filled="f" strokecolor="white [3212]" strokeweight="1pt">
                <v:stroke joinstyle="miter"/>
              </v:oval>
            </w:pict>
          </mc:Fallback>
        </mc:AlternateContent>
      </w:r>
      <w:r w:rsidR="003148BA">
        <w:rPr>
          <w:noProof/>
        </w:rPr>
        <w:drawing>
          <wp:inline distT="0" distB="0" distL="0" distR="0" wp14:anchorId="5529A362" wp14:editId="036F1C3D">
            <wp:extent cx="5731510" cy="3629025"/>
            <wp:effectExtent l="0" t="0" r="254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629025"/>
                    </a:xfrm>
                    <a:prstGeom prst="rect">
                      <a:avLst/>
                    </a:prstGeom>
                  </pic:spPr>
                </pic:pic>
              </a:graphicData>
            </a:graphic>
          </wp:inline>
        </w:drawing>
      </w:r>
    </w:p>
    <w:p w14:paraId="04126EB2" w14:textId="77777777" w:rsidR="009E2517" w:rsidRDefault="000900BF" w:rsidP="00F33F79">
      <w:pPr>
        <w:pStyle w:val="ListParagraph"/>
        <w:numPr>
          <w:ilvl w:val="0"/>
          <w:numId w:val="1"/>
        </w:numPr>
        <w:rPr>
          <w:b/>
          <w:bCs/>
        </w:rPr>
      </w:pPr>
      <w:r w:rsidRPr="00F33F79">
        <w:rPr>
          <w:b/>
          <w:bCs/>
        </w:rPr>
        <w:t>Remove log data &amp; test data from app</w:t>
      </w:r>
    </w:p>
    <w:p w14:paraId="2F53C386" w14:textId="77777777" w:rsidR="00FA0632" w:rsidRDefault="00FA29AE" w:rsidP="0098676B">
      <w:pPr>
        <w:pStyle w:val="ListParagraph"/>
      </w:pPr>
      <w:r>
        <w:t>Empty SQL database located in api/sql</w:t>
      </w:r>
      <w:r w:rsidR="00CC735C">
        <w:t xml:space="preserve"> named “em</w:t>
      </w:r>
      <w:r w:rsidR="006D32AD">
        <w:t>p</w:t>
      </w:r>
      <w:r w:rsidR="00CC735C">
        <w:t>tyeventee2.sql”</w:t>
      </w:r>
    </w:p>
    <w:p w14:paraId="5F1C9BA5" w14:textId="71F6BA7D" w:rsidR="000900BF" w:rsidRPr="00F33F79" w:rsidRDefault="00F1028C" w:rsidP="0098676B">
      <w:pPr>
        <w:pStyle w:val="ListParagraph"/>
        <w:rPr>
          <w:b/>
          <w:bCs/>
        </w:rPr>
      </w:pPr>
      <w:r>
        <w:rPr>
          <w:noProof/>
        </w:rPr>
        <w:drawing>
          <wp:inline distT="0" distB="0" distL="0" distR="0" wp14:anchorId="215D4BF7" wp14:editId="602DEC16">
            <wp:extent cx="5731510" cy="173736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737360"/>
                    </a:xfrm>
                    <a:prstGeom prst="rect">
                      <a:avLst/>
                    </a:prstGeom>
                  </pic:spPr>
                </pic:pic>
              </a:graphicData>
            </a:graphic>
          </wp:inline>
        </w:drawing>
      </w:r>
      <w:r w:rsidR="00D52A4D">
        <w:rPr>
          <w:b/>
          <w:bCs/>
        </w:rPr>
        <w:br/>
      </w:r>
    </w:p>
    <w:p w14:paraId="3E9258D8" w14:textId="77777777" w:rsidR="00405D87" w:rsidRDefault="000900BF" w:rsidP="00405D87">
      <w:pPr>
        <w:pStyle w:val="ListParagraph"/>
        <w:numPr>
          <w:ilvl w:val="0"/>
          <w:numId w:val="1"/>
        </w:numPr>
        <w:rPr>
          <w:b/>
          <w:bCs/>
        </w:rPr>
      </w:pPr>
      <w:r w:rsidRPr="00F33F79">
        <w:rPr>
          <w:b/>
          <w:bCs/>
        </w:rPr>
        <w:t xml:space="preserve">Reset rate limits to once every </w:t>
      </w:r>
      <w:r w:rsidR="0066659F">
        <w:rPr>
          <w:b/>
          <w:bCs/>
        </w:rPr>
        <w:t>.5</w:t>
      </w:r>
      <w:r w:rsidRPr="00F33F79">
        <w:rPr>
          <w:b/>
          <w:bCs/>
        </w:rPr>
        <w:t xml:space="preserve"> seconds &amp; a maximum of 500 requests</w:t>
      </w:r>
    </w:p>
    <w:p w14:paraId="678BEB18" w14:textId="6739E8F7" w:rsidR="000900BF" w:rsidRPr="00405D87" w:rsidRDefault="00CE52D1" w:rsidP="00405D87">
      <w:pPr>
        <w:pStyle w:val="ListParagraph"/>
        <w:rPr>
          <w:b/>
          <w:bCs/>
        </w:rPr>
      </w:pPr>
      <w:r>
        <w:lastRenderedPageBreak/>
        <w:t xml:space="preserve">Option to switch back to 1000 requests for PROJ2 by uncommenting code + on line </w:t>
      </w:r>
      <w:r w:rsidR="00AC7E47">
        <w:t>53 added r</w:t>
      </w:r>
      <w:r w:rsidR="00AC7E47" w:rsidRPr="00AC7E47">
        <w:t>eset rate limits to once every .5 seconds</w:t>
      </w:r>
      <w:r w:rsidR="00AC7E47" w:rsidRPr="00F33F79">
        <w:rPr>
          <w:b/>
          <w:bCs/>
        </w:rPr>
        <w:t xml:space="preserve"> </w:t>
      </w:r>
      <w:r w:rsidR="00BB5371" w:rsidRPr="00405D87">
        <w:rPr>
          <w:b/>
          <w:bCs/>
        </w:rPr>
        <w:br/>
      </w:r>
      <w:r>
        <w:rPr>
          <w:noProof/>
        </w:rPr>
        <w:drawing>
          <wp:inline distT="0" distB="0" distL="0" distR="0" wp14:anchorId="4C476457" wp14:editId="4E08365F">
            <wp:extent cx="5731510" cy="47320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732020"/>
                    </a:xfrm>
                    <a:prstGeom prst="rect">
                      <a:avLst/>
                    </a:prstGeom>
                  </pic:spPr>
                </pic:pic>
              </a:graphicData>
            </a:graphic>
          </wp:inline>
        </w:drawing>
      </w:r>
    </w:p>
    <w:p w14:paraId="63D30D60" w14:textId="77777777" w:rsidR="001C33B0" w:rsidRDefault="000900BF" w:rsidP="00B04B54">
      <w:pPr>
        <w:pStyle w:val="ListParagraph"/>
        <w:numPr>
          <w:ilvl w:val="0"/>
          <w:numId w:val="1"/>
        </w:numPr>
        <w:rPr>
          <w:b/>
          <w:bCs/>
        </w:rPr>
      </w:pPr>
      <w:r w:rsidRPr="00F33F79">
        <w:rPr>
          <w:b/>
          <w:bCs/>
        </w:rPr>
        <w:t>Test with out of bounds data like negative numbers, Inject &lt;script&gt;alert(‘Security Alert’);&lt;/script&gt; Update or delete on IDs that don’t exist</w:t>
      </w:r>
    </w:p>
    <w:p w14:paraId="68768992" w14:textId="5C81A892" w:rsidR="001C33B0" w:rsidRPr="007B4CFD" w:rsidRDefault="00EC1F3E" w:rsidP="001C33B0">
      <w:pPr>
        <w:ind w:left="360"/>
        <w:rPr>
          <w:u w:val="single"/>
        </w:rPr>
      </w:pPr>
      <w:r w:rsidRPr="007B4CFD">
        <w:rPr>
          <w:u w:val="single"/>
        </w:rPr>
        <w:t>Negative number:</w:t>
      </w:r>
    </w:p>
    <w:p w14:paraId="752CC4E6" w14:textId="53DA37C8" w:rsidR="00EC1F3E" w:rsidRDefault="00D74E6A" w:rsidP="001C33B0">
      <w:pPr>
        <w:ind w:left="360"/>
      </w:pPr>
      <w:r>
        <w:rPr>
          <w:noProof/>
        </w:rPr>
        <w:drawing>
          <wp:inline distT="0" distB="0" distL="0" distR="0" wp14:anchorId="759AD97B" wp14:editId="601FF0F8">
            <wp:extent cx="5731510" cy="509270"/>
            <wp:effectExtent l="0" t="0" r="254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509270"/>
                    </a:xfrm>
                    <a:prstGeom prst="rect">
                      <a:avLst/>
                    </a:prstGeom>
                  </pic:spPr>
                </pic:pic>
              </a:graphicData>
            </a:graphic>
          </wp:inline>
        </w:drawing>
      </w:r>
    </w:p>
    <w:p w14:paraId="6D71E3DC" w14:textId="7BCDA6A9" w:rsidR="00B04B54" w:rsidRDefault="001C33B0" w:rsidP="001C33B0">
      <w:pPr>
        <w:ind w:left="360"/>
      </w:pPr>
      <w:r w:rsidRPr="007B4CFD">
        <w:rPr>
          <w:u w:val="single"/>
        </w:rPr>
        <w:lastRenderedPageBreak/>
        <w:t>Injection script alert</w:t>
      </w:r>
      <w:r w:rsidR="00EC1F3E" w:rsidRPr="007B4CFD">
        <w:rPr>
          <w:u w:val="single"/>
        </w:rPr>
        <w:t>:</w:t>
      </w:r>
      <w:r w:rsidR="00231B52" w:rsidRPr="001C33B0">
        <w:rPr>
          <w:b/>
          <w:bCs/>
        </w:rPr>
        <w:br/>
      </w:r>
      <w:r w:rsidR="00B04B54">
        <w:rPr>
          <w:noProof/>
        </w:rPr>
        <w:drawing>
          <wp:inline distT="0" distB="0" distL="0" distR="0" wp14:anchorId="7A3D496C" wp14:editId="7FDC0379">
            <wp:extent cx="5731510" cy="22040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204085"/>
                    </a:xfrm>
                    <a:prstGeom prst="rect">
                      <a:avLst/>
                    </a:prstGeom>
                  </pic:spPr>
                </pic:pic>
              </a:graphicData>
            </a:graphic>
          </wp:inline>
        </w:drawing>
      </w:r>
    </w:p>
    <w:p w14:paraId="1B7FA246" w14:textId="4ACFC049" w:rsidR="00CD2D1D" w:rsidRPr="007B4CFD" w:rsidRDefault="00CD2D1D" w:rsidP="001C33B0">
      <w:pPr>
        <w:ind w:left="360"/>
        <w:rPr>
          <w:u w:val="single"/>
        </w:rPr>
      </w:pPr>
      <w:r w:rsidRPr="007B4CFD">
        <w:rPr>
          <w:u w:val="single"/>
        </w:rPr>
        <w:t>Update on</w:t>
      </w:r>
      <w:r w:rsidR="00761874" w:rsidRPr="007B4CFD">
        <w:rPr>
          <w:u w:val="single"/>
        </w:rPr>
        <w:t xml:space="preserve"> or Delete</w:t>
      </w:r>
      <w:r w:rsidRPr="007B4CFD">
        <w:rPr>
          <w:u w:val="single"/>
        </w:rPr>
        <w:t xml:space="preserve"> ID that doesn’t exist:</w:t>
      </w:r>
    </w:p>
    <w:p w14:paraId="30C4A487" w14:textId="169F763E" w:rsidR="00CD2D1D" w:rsidRPr="009C7ECA" w:rsidRDefault="009C7ECA" w:rsidP="001C33B0">
      <w:pPr>
        <w:ind w:left="360"/>
      </w:pPr>
      <w:r>
        <w:t>When the option to update or delete event appears there is no input field that the use can access to change the ID for update and as for delete method the user only has to click the one trash button to delete and it’s only on the same line as the event</w:t>
      </w:r>
      <w:r w:rsidR="00956E20">
        <w:t xml:space="preserve"> there’s no way to access the ID only in the console log does it show it</w:t>
      </w:r>
      <w:r w:rsidR="00670E9B">
        <w:t xml:space="preserve"> after the update form is auto filled or a user deletes an event</w:t>
      </w:r>
    </w:p>
    <w:p w14:paraId="3F64271F" w14:textId="385C7318" w:rsidR="00295A67" w:rsidRDefault="000900BF" w:rsidP="00295A67">
      <w:pPr>
        <w:pStyle w:val="ListParagraph"/>
        <w:numPr>
          <w:ilvl w:val="0"/>
          <w:numId w:val="1"/>
        </w:numPr>
        <w:rPr>
          <w:b/>
          <w:bCs/>
        </w:rPr>
      </w:pPr>
      <w:r w:rsidRPr="00F33F79">
        <w:rPr>
          <w:b/>
          <w:bCs/>
        </w:rPr>
        <w:t>Screenshot results of 10 above and suggest a remedy</w:t>
      </w:r>
    </w:p>
    <w:p w14:paraId="3471A168" w14:textId="7FAE1E69" w:rsidR="006D196D" w:rsidRDefault="00564A6B" w:rsidP="00AA091E">
      <w:pPr>
        <w:ind w:firstLine="360"/>
      </w:pPr>
      <w:r>
        <w:t>V</w:t>
      </w:r>
      <w:r w:rsidR="006D196D">
        <w:t xml:space="preserve">alidation blocked the injection therefore no </w:t>
      </w:r>
      <w:r w:rsidR="008A0E91">
        <w:t>remedy</w:t>
      </w:r>
      <w:r w:rsidR="006D196D">
        <w:t xml:space="preserve"> </w:t>
      </w:r>
      <w:r w:rsidR="0049322A">
        <w:t xml:space="preserve">was </w:t>
      </w:r>
      <w:r w:rsidR="006D196D">
        <w:t>needed</w:t>
      </w:r>
      <w:r w:rsidR="001F63A0">
        <w:t xml:space="preserve"> </w:t>
      </w:r>
      <w:r>
        <w:t>e.g.,</w:t>
      </w:r>
      <w:r w:rsidR="001F63A0">
        <w:t xml:space="preserve"> empty</w:t>
      </w:r>
      <w:r w:rsidR="00DB4A47">
        <w:t xml:space="preserve"> input</w:t>
      </w:r>
      <w:r w:rsidR="001F63A0">
        <w:t xml:space="preserve"> fields</w:t>
      </w:r>
      <w:r w:rsidR="006D196D">
        <w:t>)</w:t>
      </w:r>
    </w:p>
    <w:p w14:paraId="0D5630DE" w14:textId="43C1A699" w:rsidR="001C5C4F" w:rsidRPr="00295A67" w:rsidRDefault="00D9120A" w:rsidP="001C5C4F">
      <w:r>
        <w:rPr>
          <w:noProof/>
        </w:rPr>
        <mc:AlternateContent>
          <mc:Choice Requires="wps">
            <w:drawing>
              <wp:anchor distT="0" distB="0" distL="114300" distR="114300" simplePos="0" relativeHeight="251659264" behindDoc="0" locked="0" layoutInCell="1" allowOverlap="1" wp14:anchorId="77210712" wp14:editId="7B4D5C45">
                <wp:simplePos x="0" y="0"/>
                <wp:positionH relativeFrom="column">
                  <wp:posOffset>3675888</wp:posOffset>
                </wp:positionH>
                <wp:positionV relativeFrom="paragraph">
                  <wp:posOffset>2587650</wp:posOffset>
                </wp:positionV>
                <wp:extent cx="2114093" cy="314554"/>
                <wp:effectExtent l="0" t="0" r="19685" b="28575"/>
                <wp:wrapNone/>
                <wp:docPr id="4" name="Oval 4"/>
                <wp:cNvGraphicFramePr/>
                <a:graphic xmlns:a="http://schemas.openxmlformats.org/drawingml/2006/main">
                  <a:graphicData uri="http://schemas.microsoft.com/office/word/2010/wordprocessingShape">
                    <wps:wsp>
                      <wps:cNvSpPr/>
                      <wps:spPr>
                        <a:xfrm>
                          <a:off x="0" y="0"/>
                          <a:ext cx="2114093" cy="314554"/>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2AE3E7" id="Oval 4" o:spid="_x0000_s1026" style="position:absolute;margin-left:289.45pt;margin-top:203.75pt;width:166.45pt;height:2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" filled="f" strokecolor="black [3213]" strokeweight="1pt">
                <v:stroke joinstyle="miter"/>
              </v:oval>
            </w:pict>
          </mc:Fallback>
        </mc:AlternateContent>
      </w:r>
      <w:r w:rsidR="001C5C4F">
        <w:rPr>
          <w:noProof/>
        </w:rPr>
        <w:drawing>
          <wp:inline distT="0" distB="0" distL="0" distR="0" wp14:anchorId="301EA602" wp14:editId="2881968A">
            <wp:extent cx="5731510" cy="28956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895600"/>
                    </a:xfrm>
                    <a:prstGeom prst="rect">
                      <a:avLst/>
                    </a:prstGeom>
                  </pic:spPr>
                </pic:pic>
              </a:graphicData>
            </a:graphic>
          </wp:inline>
        </w:drawing>
      </w:r>
    </w:p>
    <w:sectPr w:rsidR="001C5C4F" w:rsidRPr="00295A67">
      <w:head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B7397" w14:textId="77777777" w:rsidR="004A0CE6" w:rsidRDefault="004A0CE6" w:rsidP="001179BF">
      <w:pPr>
        <w:spacing w:after="0" w:line="240" w:lineRule="auto"/>
      </w:pPr>
      <w:r>
        <w:separator/>
      </w:r>
    </w:p>
  </w:endnote>
  <w:endnote w:type="continuationSeparator" w:id="0">
    <w:p w14:paraId="59AFB28F" w14:textId="77777777" w:rsidR="004A0CE6" w:rsidRDefault="004A0CE6" w:rsidP="001179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1B154" w14:textId="77777777" w:rsidR="004A0CE6" w:rsidRDefault="004A0CE6" w:rsidP="001179BF">
      <w:pPr>
        <w:spacing w:after="0" w:line="240" w:lineRule="auto"/>
      </w:pPr>
      <w:r>
        <w:separator/>
      </w:r>
    </w:p>
  </w:footnote>
  <w:footnote w:type="continuationSeparator" w:id="0">
    <w:p w14:paraId="64E372DE" w14:textId="77777777" w:rsidR="004A0CE6" w:rsidRDefault="004A0CE6" w:rsidP="001179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6B281" w14:textId="7B11990E" w:rsidR="001179BF" w:rsidRDefault="001179BF">
    <w:pPr>
      <w:pStyle w:val="Header"/>
    </w:pPr>
    <w:r>
      <w:t>Mallorie Cini</w:t>
    </w:r>
  </w:p>
  <w:p w14:paraId="6D299EC7" w14:textId="1413B1F5" w:rsidR="001179BF" w:rsidRDefault="001179BF">
    <w:pPr>
      <w:pStyle w:val="Header"/>
    </w:pPr>
    <w:r>
      <w:t>Student Number: 47101286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8080D"/>
    <w:multiLevelType w:val="hybridMultilevel"/>
    <w:tmpl w:val="31F28D9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2E74F0A"/>
    <w:multiLevelType w:val="multilevel"/>
    <w:tmpl w:val="FCB0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6B4B8D"/>
    <w:multiLevelType w:val="hybridMultilevel"/>
    <w:tmpl w:val="C6B6CF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FD32396"/>
    <w:multiLevelType w:val="hybridMultilevel"/>
    <w:tmpl w:val="E328163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7BDA383C"/>
    <w:multiLevelType w:val="hybridMultilevel"/>
    <w:tmpl w:val="1C72A3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za0MDM2NTA2MDVT0lEKTi0uzszPAykwqQUAiLVB/ywAAAA="/>
  </w:docVars>
  <w:rsids>
    <w:rsidRoot w:val="000900BF"/>
    <w:rsid w:val="000058A9"/>
    <w:rsid w:val="0001439F"/>
    <w:rsid w:val="0004397B"/>
    <w:rsid w:val="00065E0D"/>
    <w:rsid w:val="00075C40"/>
    <w:rsid w:val="000802F6"/>
    <w:rsid w:val="000900BF"/>
    <w:rsid w:val="00090525"/>
    <w:rsid w:val="000B31F1"/>
    <w:rsid w:val="000C5180"/>
    <w:rsid w:val="000D264E"/>
    <w:rsid w:val="000F143A"/>
    <w:rsid w:val="0011048D"/>
    <w:rsid w:val="001179BF"/>
    <w:rsid w:val="00135162"/>
    <w:rsid w:val="001455B4"/>
    <w:rsid w:val="001573E7"/>
    <w:rsid w:val="001848F1"/>
    <w:rsid w:val="001938AD"/>
    <w:rsid w:val="001A1B95"/>
    <w:rsid w:val="001C33B0"/>
    <w:rsid w:val="001C5C4F"/>
    <w:rsid w:val="001D4CE1"/>
    <w:rsid w:val="001E7F80"/>
    <w:rsid w:val="001F4929"/>
    <w:rsid w:val="001F63A0"/>
    <w:rsid w:val="00231B52"/>
    <w:rsid w:val="002862E4"/>
    <w:rsid w:val="0028666F"/>
    <w:rsid w:val="00291A33"/>
    <w:rsid w:val="0029298E"/>
    <w:rsid w:val="00295A67"/>
    <w:rsid w:val="002D4769"/>
    <w:rsid w:val="002E3B9D"/>
    <w:rsid w:val="003148BA"/>
    <w:rsid w:val="00332810"/>
    <w:rsid w:val="00362D4B"/>
    <w:rsid w:val="00387FF5"/>
    <w:rsid w:val="00391997"/>
    <w:rsid w:val="003A051F"/>
    <w:rsid w:val="003B4B03"/>
    <w:rsid w:val="003D2F31"/>
    <w:rsid w:val="003D6264"/>
    <w:rsid w:val="003F631C"/>
    <w:rsid w:val="00405D87"/>
    <w:rsid w:val="00417911"/>
    <w:rsid w:val="0046328D"/>
    <w:rsid w:val="00463D01"/>
    <w:rsid w:val="00486B8B"/>
    <w:rsid w:val="0049322A"/>
    <w:rsid w:val="004A0CE6"/>
    <w:rsid w:val="004A797C"/>
    <w:rsid w:val="004B3577"/>
    <w:rsid w:val="004E4133"/>
    <w:rsid w:val="004F05F8"/>
    <w:rsid w:val="00501239"/>
    <w:rsid w:val="00514AA6"/>
    <w:rsid w:val="0051653B"/>
    <w:rsid w:val="005222DB"/>
    <w:rsid w:val="00564A6B"/>
    <w:rsid w:val="00565675"/>
    <w:rsid w:val="00575888"/>
    <w:rsid w:val="005A00D7"/>
    <w:rsid w:val="005C576E"/>
    <w:rsid w:val="005E516F"/>
    <w:rsid w:val="00602178"/>
    <w:rsid w:val="00621903"/>
    <w:rsid w:val="00644582"/>
    <w:rsid w:val="00645CB3"/>
    <w:rsid w:val="00656018"/>
    <w:rsid w:val="0066659F"/>
    <w:rsid w:val="00670E9B"/>
    <w:rsid w:val="006770E7"/>
    <w:rsid w:val="00685544"/>
    <w:rsid w:val="00697DF2"/>
    <w:rsid w:val="006A461D"/>
    <w:rsid w:val="006B4C7D"/>
    <w:rsid w:val="006C0FF7"/>
    <w:rsid w:val="006D196D"/>
    <w:rsid w:val="006D32AD"/>
    <w:rsid w:val="00701B3D"/>
    <w:rsid w:val="00734844"/>
    <w:rsid w:val="007519C7"/>
    <w:rsid w:val="00761874"/>
    <w:rsid w:val="00765B62"/>
    <w:rsid w:val="00772A1D"/>
    <w:rsid w:val="00783D8D"/>
    <w:rsid w:val="007A3347"/>
    <w:rsid w:val="007B4CFD"/>
    <w:rsid w:val="007C550B"/>
    <w:rsid w:val="007E051C"/>
    <w:rsid w:val="007F4380"/>
    <w:rsid w:val="007F4BE6"/>
    <w:rsid w:val="00807E69"/>
    <w:rsid w:val="0081553D"/>
    <w:rsid w:val="00823600"/>
    <w:rsid w:val="008704D4"/>
    <w:rsid w:val="008A0E91"/>
    <w:rsid w:val="008D4C05"/>
    <w:rsid w:val="00911C3B"/>
    <w:rsid w:val="009220B2"/>
    <w:rsid w:val="00955AAA"/>
    <w:rsid w:val="00956E20"/>
    <w:rsid w:val="009673E2"/>
    <w:rsid w:val="0098429D"/>
    <w:rsid w:val="0098676B"/>
    <w:rsid w:val="00991611"/>
    <w:rsid w:val="009939A7"/>
    <w:rsid w:val="00995558"/>
    <w:rsid w:val="009B310C"/>
    <w:rsid w:val="009B3377"/>
    <w:rsid w:val="009C2878"/>
    <w:rsid w:val="009C7ECA"/>
    <w:rsid w:val="009E2517"/>
    <w:rsid w:val="009F0785"/>
    <w:rsid w:val="00A04E85"/>
    <w:rsid w:val="00A11E93"/>
    <w:rsid w:val="00A45F6B"/>
    <w:rsid w:val="00A726B5"/>
    <w:rsid w:val="00A7703E"/>
    <w:rsid w:val="00AA091E"/>
    <w:rsid w:val="00AC7E47"/>
    <w:rsid w:val="00AD3CDA"/>
    <w:rsid w:val="00AE4830"/>
    <w:rsid w:val="00B04B54"/>
    <w:rsid w:val="00B245B0"/>
    <w:rsid w:val="00B36977"/>
    <w:rsid w:val="00B42FE2"/>
    <w:rsid w:val="00B55242"/>
    <w:rsid w:val="00B57E42"/>
    <w:rsid w:val="00B61890"/>
    <w:rsid w:val="00B924CE"/>
    <w:rsid w:val="00BB479B"/>
    <w:rsid w:val="00BB5371"/>
    <w:rsid w:val="00BC3A3D"/>
    <w:rsid w:val="00BD304A"/>
    <w:rsid w:val="00C00271"/>
    <w:rsid w:val="00C15C3B"/>
    <w:rsid w:val="00C17663"/>
    <w:rsid w:val="00C4771F"/>
    <w:rsid w:val="00C50E53"/>
    <w:rsid w:val="00CA29B7"/>
    <w:rsid w:val="00CA6F59"/>
    <w:rsid w:val="00CB0D68"/>
    <w:rsid w:val="00CB1587"/>
    <w:rsid w:val="00CC735C"/>
    <w:rsid w:val="00CD2D1D"/>
    <w:rsid w:val="00CD41B8"/>
    <w:rsid w:val="00CD6979"/>
    <w:rsid w:val="00CE2584"/>
    <w:rsid w:val="00CE52D1"/>
    <w:rsid w:val="00CF6DBF"/>
    <w:rsid w:val="00D1743B"/>
    <w:rsid w:val="00D27959"/>
    <w:rsid w:val="00D4414A"/>
    <w:rsid w:val="00D50C27"/>
    <w:rsid w:val="00D52A4D"/>
    <w:rsid w:val="00D55B38"/>
    <w:rsid w:val="00D640A3"/>
    <w:rsid w:val="00D70515"/>
    <w:rsid w:val="00D738A5"/>
    <w:rsid w:val="00D74E6A"/>
    <w:rsid w:val="00D762A5"/>
    <w:rsid w:val="00D821A7"/>
    <w:rsid w:val="00D82D24"/>
    <w:rsid w:val="00D9120A"/>
    <w:rsid w:val="00DB2BB0"/>
    <w:rsid w:val="00DB4A47"/>
    <w:rsid w:val="00DC1D0C"/>
    <w:rsid w:val="00DE1D7E"/>
    <w:rsid w:val="00DE36DA"/>
    <w:rsid w:val="00DF72AA"/>
    <w:rsid w:val="00E03935"/>
    <w:rsid w:val="00E11C73"/>
    <w:rsid w:val="00E1627A"/>
    <w:rsid w:val="00E2362B"/>
    <w:rsid w:val="00E34A5E"/>
    <w:rsid w:val="00E357D4"/>
    <w:rsid w:val="00E439A2"/>
    <w:rsid w:val="00E72BFC"/>
    <w:rsid w:val="00E8236A"/>
    <w:rsid w:val="00EA217D"/>
    <w:rsid w:val="00EB5662"/>
    <w:rsid w:val="00EC1F3E"/>
    <w:rsid w:val="00EC41B8"/>
    <w:rsid w:val="00EC714F"/>
    <w:rsid w:val="00ED4560"/>
    <w:rsid w:val="00F01F24"/>
    <w:rsid w:val="00F1028C"/>
    <w:rsid w:val="00F20595"/>
    <w:rsid w:val="00F20B79"/>
    <w:rsid w:val="00F33F79"/>
    <w:rsid w:val="00F45B1C"/>
    <w:rsid w:val="00F531EF"/>
    <w:rsid w:val="00F6719E"/>
    <w:rsid w:val="00F83D04"/>
    <w:rsid w:val="00FA0632"/>
    <w:rsid w:val="00FA1D0E"/>
    <w:rsid w:val="00FA29AE"/>
    <w:rsid w:val="00FA70CA"/>
    <w:rsid w:val="00FE4D59"/>
    <w:rsid w:val="00FF38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E4D6A"/>
  <w15:chartTrackingRefBased/>
  <w15:docId w15:val="{7D108C66-0720-4943-AE4C-7FF6CFC73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662"/>
  </w:style>
  <w:style w:type="paragraph" w:styleId="Heading1">
    <w:name w:val="heading 1"/>
    <w:basedOn w:val="Normal"/>
    <w:next w:val="Normal"/>
    <w:link w:val="Heading1Char"/>
    <w:uiPriority w:val="9"/>
    <w:qFormat/>
    <w:rsid w:val="00DF72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79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1791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79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79BF"/>
  </w:style>
  <w:style w:type="paragraph" w:styleId="Footer">
    <w:name w:val="footer"/>
    <w:basedOn w:val="Normal"/>
    <w:link w:val="FooterChar"/>
    <w:uiPriority w:val="99"/>
    <w:unhideWhenUsed/>
    <w:rsid w:val="001179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79BF"/>
  </w:style>
  <w:style w:type="paragraph" w:styleId="Title">
    <w:name w:val="Title"/>
    <w:basedOn w:val="Normal"/>
    <w:next w:val="Normal"/>
    <w:link w:val="TitleChar"/>
    <w:uiPriority w:val="10"/>
    <w:qFormat/>
    <w:rsid w:val="00DF72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72A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F72A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33F79"/>
    <w:pPr>
      <w:ind w:left="720"/>
      <w:contextualSpacing/>
    </w:pPr>
  </w:style>
  <w:style w:type="character" w:customStyle="1" w:styleId="Heading2Char">
    <w:name w:val="Heading 2 Char"/>
    <w:basedOn w:val="DefaultParagraphFont"/>
    <w:link w:val="Heading2"/>
    <w:uiPriority w:val="9"/>
    <w:rsid w:val="0041791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1791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44582"/>
    <w:rPr>
      <w:color w:val="0563C1" w:themeColor="hyperlink"/>
      <w:u w:val="single"/>
    </w:rPr>
  </w:style>
  <w:style w:type="character" w:styleId="UnresolvedMention">
    <w:name w:val="Unresolved Mention"/>
    <w:basedOn w:val="DefaultParagraphFont"/>
    <w:uiPriority w:val="99"/>
    <w:semiHidden/>
    <w:unhideWhenUsed/>
    <w:rsid w:val="006445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069361">
      <w:bodyDiv w:val="1"/>
      <w:marLeft w:val="0"/>
      <w:marRight w:val="0"/>
      <w:marTop w:val="0"/>
      <w:marBottom w:val="0"/>
      <w:divBdr>
        <w:top w:val="none" w:sz="0" w:space="0" w:color="auto"/>
        <w:left w:val="none" w:sz="0" w:space="0" w:color="auto"/>
        <w:bottom w:val="none" w:sz="0" w:space="0" w:color="auto"/>
        <w:right w:val="none" w:sz="0" w:space="0" w:color="auto"/>
      </w:divBdr>
      <w:divsChild>
        <w:div w:id="1430734267">
          <w:marLeft w:val="0"/>
          <w:marRight w:val="0"/>
          <w:marTop w:val="0"/>
          <w:marBottom w:val="0"/>
          <w:divBdr>
            <w:top w:val="none" w:sz="0" w:space="0" w:color="auto"/>
            <w:left w:val="none" w:sz="0" w:space="0" w:color="auto"/>
            <w:bottom w:val="none" w:sz="0" w:space="0" w:color="auto"/>
            <w:right w:val="none" w:sz="0" w:space="0" w:color="auto"/>
          </w:divBdr>
          <w:divsChild>
            <w:div w:id="400635611">
              <w:marLeft w:val="0"/>
              <w:marRight w:val="0"/>
              <w:marTop w:val="0"/>
              <w:marBottom w:val="0"/>
              <w:divBdr>
                <w:top w:val="none" w:sz="0" w:space="0" w:color="auto"/>
                <w:left w:val="none" w:sz="0" w:space="0" w:color="auto"/>
                <w:bottom w:val="none" w:sz="0" w:space="0" w:color="auto"/>
                <w:right w:val="none" w:sz="0" w:space="0" w:color="auto"/>
              </w:divBdr>
            </w:div>
            <w:div w:id="19943400">
              <w:marLeft w:val="0"/>
              <w:marRight w:val="0"/>
              <w:marTop w:val="0"/>
              <w:marBottom w:val="0"/>
              <w:divBdr>
                <w:top w:val="none" w:sz="0" w:space="0" w:color="auto"/>
                <w:left w:val="none" w:sz="0" w:space="0" w:color="auto"/>
                <w:bottom w:val="none" w:sz="0" w:space="0" w:color="auto"/>
                <w:right w:val="none" w:sz="0" w:space="0" w:color="auto"/>
              </w:divBdr>
            </w:div>
            <w:div w:id="700133875">
              <w:marLeft w:val="0"/>
              <w:marRight w:val="0"/>
              <w:marTop w:val="0"/>
              <w:marBottom w:val="0"/>
              <w:divBdr>
                <w:top w:val="none" w:sz="0" w:space="0" w:color="auto"/>
                <w:left w:val="none" w:sz="0" w:space="0" w:color="auto"/>
                <w:bottom w:val="none" w:sz="0" w:space="0" w:color="auto"/>
                <w:right w:val="none" w:sz="0" w:space="0" w:color="auto"/>
              </w:divBdr>
            </w:div>
            <w:div w:id="1601719360">
              <w:marLeft w:val="0"/>
              <w:marRight w:val="0"/>
              <w:marTop w:val="0"/>
              <w:marBottom w:val="0"/>
              <w:divBdr>
                <w:top w:val="none" w:sz="0" w:space="0" w:color="auto"/>
                <w:left w:val="none" w:sz="0" w:space="0" w:color="auto"/>
                <w:bottom w:val="none" w:sz="0" w:space="0" w:color="auto"/>
                <w:right w:val="none" w:sz="0" w:space="0" w:color="auto"/>
              </w:divBdr>
            </w:div>
            <w:div w:id="1691878734">
              <w:marLeft w:val="0"/>
              <w:marRight w:val="0"/>
              <w:marTop w:val="0"/>
              <w:marBottom w:val="0"/>
              <w:divBdr>
                <w:top w:val="none" w:sz="0" w:space="0" w:color="auto"/>
                <w:left w:val="none" w:sz="0" w:space="0" w:color="auto"/>
                <w:bottom w:val="none" w:sz="0" w:space="0" w:color="auto"/>
                <w:right w:val="none" w:sz="0" w:space="0" w:color="auto"/>
              </w:divBdr>
            </w:div>
            <w:div w:id="240792745">
              <w:marLeft w:val="0"/>
              <w:marRight w:val="0"/>
              <w:marTop w:val="0"/>
              <w:marBottom w:val="0"/>
              <w:divBdr>
                <w:top w:val="none" w:sz="0" w:space="0" w:color="auto"/>
                <w:left w:val="none" w:sz="0" w:space="0" w:color="auto"/>
                <w:bottom w:val="none" w:sz="0" w:space="0" w:color="auto"/>
                <w:right w:val="none" w:sz="0" w:space="0" w:color="auto"/>
              </w:divBdr>
            </w:div>
            <w:div w:id="1256331069">
              <w:marLeft w:val="0"/>
              <w:marRight w:val="0"/>
              <w:marTop w:val="0"/>
              <w:marBottom w:val="0"/>
              <w:divBdr>
                <w:top w:val="none" w:sz="0" w:space="0" w:color="auto"/>
                <w:left w:val="none" w:sz="0" w:space="0" w:color="auto"/>
                <w:bottom w:val="none" w:sz="0" w:space="0" w:color="auto"/>
                <w:right w:val="none" w:sz="0" w:space="0" w:color="auto"/>
              </w:divBdr>
            </w:div>
            <w:div w:id="2063670229">
              <w:marLeft w:val="0"/>
              <w:marRight w:val="0"/>
              <w:marTop w:val="0"/>
              <w:marBottom w:val="0"/>
              <w:divBdr>
                <w:top w:val="none" w:sz="0" w:space="0" w:color="auto"/>
                <w:left w:val="none" w:sz="0" w:space="0" w:color="auto"/>
                <w:bottom w:val="none" w:sz="0" w:space="0" w:color="auto"/>
                <w:right w:val="none" w:sz="0" w:space="0" w:color="auto"/>
              </w:divBdr>
            </w:div>
            <w:div w:id="152077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862192">
      <w:bodyDiv w:val="1"/>
      <w:marLeft w:val="0"/>
      <w:marRight w:val="0"/>
      <w:marTop w:val="0"/>
      <w:marBottom w:val="0"/>
      <w:divBdr>
        <w:top w:val="none" w:sz="0" w:space="0" w:color="auto"/>
        <w:left w:val="none" w:sz="0" w:space="0" w:color="auto"/>
        <w:bottom w:val="none" w:sz="0" w:space="0" w:color="auto"/>
        <w:right w:val="none" w:sz="0" w:space="0" w:color="auto"/>
      </w:divBdr>
    </w:div>
    <w:div w:id="1975795730">
      <w:bodyDiv w:val="1"/>
      <w:marLeft w:val="0"/>
      <w:marRight w:val="0"/>
      <w:marTop w:val="0"/>
      <w:marBottom w:val="0"/>
      <w:divBdr>
        <w:top w:val="none" w:sz="0" w:space="0" w:color="auto"/>
        <w:left w:val="none" w:sz="0" w:space="0" w:color="auto"/>
        <w:bottom w:val="none" w:sz="0" w:space="0" w:color="auto"/>
        <w:right w:val="none" w:sz="0" w:space="0" w:color="auto"/>
      </w:divBdr>
      <w:divsChild>
        <w:div w:id="132410265">
          <w:marLeft w:val="0"/>
          <w:marRight w:val="0"/>
          <w:marTop w:val="0"/>
          <w:marBottom w:val="0"/>
          <w:divBdr>
            <w:top w:val="none" w:sz="0" w:space="0" w:color="auto"/>
            <w:left w:val="none" w:sz="0" w:space="0" w:color="auto"/>
            <w:bottom w:val="none" w:sz="0" w:space="0" w:color="auto"/>
            <w:right w:val="none" w:sz="0" w:space="0" w:color="auto"/>
          </w:divBdr>
          <w:divsChild>
            <w:div w:id="1612669195">
              <w:marLeft w:val="0"/>
              <w:marRight w:val="0"/>
              <w:marTop w:val="0"/>
              <w:marBottom w:val="0"/>
              <w:divBdr>
                <w:top w:val="none" w:sz="0" w:space="0" w:color="auto"/>
                <w:left w:val="none" w:sz="0" w:space="0" w:color="auto"/>
                <w:bottom w:val="none" w:sz="0" w:space="0" w:color="auto"/>
                <w:right w:val="none" w:sz="0" w:space="0" w:color="auto"/>
              </w:divBdr>
            </w:div>
            <w:div w:id="105545116">
              <w:marLeft w:val="0"/>
              <w:marRight w:val="0"/>
              <w:marTop w:val="0"/>
              <w:marBottom w:val="0"/>
              <w:divBdr>
                <w:top w:val="none" w:sz="0" w:space="0" w:color="auto"/>
                <w:left w:val="none" w:sz="0" w:space="0" w:color="auto"/>
                <w:bottom w:val="none" w:sz="0" w:space="0" w:color="auto"/>
                <w:right w:val="none" w:sz="0" w:space="0" w:color="auto"/>
              </w:divBdr>
            </w:div>
            <w:div w:id="1723669936">
              <w:marLeft w:val="0"/>
              <w:marRight w:val="0"/>
              <w:marTop w:val="0"/>
              <w:marBottom w:val="0"/>
              <w:divBdr>
                <w:top w:val="none" w:sz="0" w:space="0" w:color="auto"/>
                <w:left w:val="none" w:sz="0" w:space="0" w:color="auto"/>
                <w:bottom w:val="none" w:sz="0" w:space="0" w:color="auto"/>
                <w:right w:val="none" w:sz="0" w:space="0" w:color="auto"/>
              </w:divBdr>
            </w:div>
            <w:div w:id="2114979586">
              <w:marLeft w:val="0"/>
              <w:marRight w:val="0"/>
              <w:marTop w:val="0"/>
              <w:marBottom w:val="0"/>
              <w:divBdr>
                <w:top w:val="none" w:sz="0" w:space="0" w:color="auto"/>
                <w:left w:val="none" w:sz="0" w:space="0" w:color="auto"/>
                <w:bottom w:val="none" w:sz="0" w:space="0" w:color="auto"/>
                <w:right w:val="none" w:sz="0" w:space="0" w:color="auto"/>
              </w:divBdr>
            </w:div>
            <w:div w:id="1402361675">
              <w:marLeft w:val="0"/>
              <w:marRight w:val="0"/>
              <w:marTop w:val="0"/>
              <w:marBottom w:val="0"/>
              <w:divBdr>
                <w:top w:val="none" w:sz="0" w:space="0" w:color="auto"/>
                <w:left w:val="none" w:sz="0" w:space="0" w:color="auto"/>
                <w:bottom w:val="none" w:sz="0" w:space="0" w:color="auto"/>
                <w:right w:val="none" w:sz="0" w:space="0" w:color="auto"/>
              </w:divBdr>
            </w:div>
            <w:div w:id="208359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lloriecini.com/" TargetMode="External"/><Relationship Id="rId13" Type="http://schemas.openxmlformats.org/officeDocument/2006/relationships/image" Target="media/image4.jpe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github.com/theavidcoder24/eventee2" TargetMode="External"/><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hyperlink" Target="https://github.com/theavidcoder24/eventee2"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1.jpeg"/><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dminpanel.malloriecini.com/" TargetMode="External"/><Relationship Id="rId14" Type="http://schemas.openxmlformats.org/officeDocument/2006/relationships/image" Target="media/image5.jp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8F3A1-7BC4-446D-877E-2A5DADB21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11</Pages>
  <Words>843</Words>
  <Characters>48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ie</dc:creator>
  <cp:keywords/>
  <dc:description/>
  <cp:lastModifiedBy>Mallorie</cp:lastModifiedBy>
  <cp:revision>197</cp:revision>
  <dcterms:created xsi:type="dcterms:W3CDTF">2020-11-30T13:56:00Z</dcterms:created>
  <dcterms:modified xsi:type="dcterms:W3CDTF">2021-06-09T02:50:00Z</dcterms:modified>
</cp:coreProperties>
</file>